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c83f8434196d00017741f9ae2ff77fafe67671"/>
      <w:r>
        <w:t xml:space="preserve">VT0005517 Consumer Confidence Report Certificate of Delivery 2023</w:t>
      </w:r>
      <w:bookmarkEnd w:id="20"/>
    </w:p>
    <w:p>
      <w:pPr>
        <w:pStyle w:val="Heading6"/>
      </w:pPr>
      <w:bookmarkStart w:id="21" w:name="pownal-fire-district-3"/>
      <w:r>
        <w:t xml:space="preserve">POWNAL FIRE DISTRICT 3</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ownal-fire-district-3---vt0005517"/>
      <w:r>
        <w:t xml:space="preserve">POWNAL FIRE DISTRICT 3 - VT000551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ILLIAMSTOWN WATER DEPT, MA</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06341e2b05f96b0e647c43af1002f30fc957b8"/>
      <w:r>
        <w:t xml:space="preserve">Detected Contaminants POWNAL FIRE DISTRICT 3</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16</w:t>
            </w:r>
          </w:p>
        </w:tc>
        <w:tc>
          <w:p>
            <w:pPr>
              <w:pStyle w:val="Compact"/>
              <w:jc w:val="left"/>
            </w:pPr>
            <w:r>
              <w:t xml:space="preserve">0.060 - 0.2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5/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5/2022</w:t>
            </w:r>
          </w:p>
        </w:tc>
        <w:tc>
          <w:p>
            <w:pPr>
              <w:pStyle w:val="Compact"/>
              <w:jc w:val="left"/>
            </w:pPr>
            <w:r>
              <w:t xml:space="preserve">0.18</w:t>
            </w:r>
          </w:p>
        </w:tc>
        <w:tc>
          <w:p>
            <w:pPr>
              <w:pStyle w:val="Compact"/>
              <w:jc w:val="left"/>
            </w:pPr>
            <w:r>
              <w:t xml:space="preserve">0.1 - 0.1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OWNAL FIRE DISTRICT 3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42:36Z</dcterms:created>
  <dcterms:modified xsi:type="dcterms:W3CDTF">2024-03-22T16: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